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5BCADAA9" w:rsidR="00B92F63" w:rsidRPr="00354BFA" w:rsidRDefault="0053254C" w:rsidP="00B92F63">
      <w:pPr>
        <w:spacing w:before="40" w:after="0" w:line="240" w:lineRule="auto"/>
        <w:jc w:val="center"/>
        <w:rPr>
          <w:sz w:val="24"/>
          <w:szCs w:val="24"/>
        </w:rPr>
      </w:pPr>
      <w:r>
        <w:rPr>
          <w:sz w:val="24"/>
          <w:szCs w:val="24"/>
        </w:rPr>
        <w:t>April 18</w:t>
      </w:r>
      <w:r w:rsidR="00B92F63">
        <w:rPr>
          <w:sz w:val="24"/>
          <w:szCs w:val="24"/>
        </w:rPr>
        <w:t>, 202</w:t>
      </w:r>
      <w:r w:rsidR="008D546E">
        <w:rPr>
          <w:sz w:val="24"/>
          <w:szCs w:val="24"/>
        </w:rPr>
        <w:t>2</w:t>
      </w:r>
    </w:p>
    <w:p w14:paraId="27E1439A" w14:textId="65A10FF8"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Pr>
          <w:sz w:val="24"/>
          <w:szCs w:val="24"/>
        </w:rPr>
        <w:t>8</w:t>
      </w:r>
      <w:r w:rsidR="002F5287">
        <w:rPr>
          <w:sz w:val="24"/>
          <w:szCs w:val="24"/>
        </w:rPr>
        <w:t>:</w:t>
      </w:r>
      <w:r>
        <w:rPr>
          <w:sz w:val="24"/>
          <w:szCs w:val="24"/>
        </w:rPr>
        <w:t>0</w:t>
      </w:r>
      <w:r w:rsidR="004D7AF8">
        <w:rPr>
          <w:sz w:val="24"/>
          <w:szCs w:val="24"/>
        </w:rPr>
        <w:t>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0E1090A9"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8D546E">
        <w:t>Bill Southern (he/him)</w:t>
      </w:r>
      <w:r w:rsidR="00C21B45">
        <w:t xml:space="preserve">, Ahoua </w:t>
      </w:r>
      <w:proofErr w:type="spellStart"/>
      <w:r w:rsidR="00C21B45">
        <w:t>Kon</w:t>
      </w:r>
      <w:r w:rsidR="00C21B45">
        <w:rPr>
          <w:rFonts w:cstheme="minorHAnsi"/>
        </w:rPr>
        <w:t>é</w:t>
      </w:r>
      <w:proofErr w:type="spellEnd"/>
      <w:r w:rsidR="00950FD9">
        <w:rPr>
          <w:rFonts w:cstheme="minorHAnsi"/>
        </w:rPr>
        <w:t xml:space="preserve"> (she/her)</w:t>
      </w:r>
      <w:r w:rsidR="00C21B45">
        <w:t>, Saba Rahman</w:t>
      </w:r>
      <w:r w:rsidR="00950FD9">
        <w:t xml:space="preserve"> (she/her)</w:t>
      </w:r>
      <w:r w:rsidR="00C21B45">
        <w:t xml:space="preserve">, </w:t>
      </w:r>
      <w:r w:rsidR="00950FD9">
        <w:t>Julia Jannon-Shields</w:t>
      </w:r>
      <w:r w:rsidR="00151F8A">
        <w:t xml:space="preserve"> (she/her)</w:t>
      </w:r>
      <w:r w:rsidR="00950FD9">
        <w:t>, Kris</w:t>
      </w:r>
      <w:r w:rsidR="00E8617F">
        <w:t>sie</w:t>
      </w:r>
      <w:r w:rsidR="00950FD9">
        <w:t xml:space="preserve"> Dillin</w:t>
      </w:r>
    </w:p>
    <w:p w14:paraId="26E4FF76" w14:textId="278C051C" w:rsidR="00AE7D40" w:rsidRDefault="00AE7D40" w:rsidP="00AE7D40">
      <w:pPr>
        <w:spacing w:line="240" w:lineRule="auto"/>
      </w:pPr>
      <w:r>
        <w:rPr>
          <w:b/>
          <w:bCs/>
        </w:rPr>
        <w:t>Commissioners not in attendance</w:t>
      </w:r>
      <w:r w:rsidRPr="00371768">
        <w:rPr>
          <w:b/>
        </w:rPr>
        <w:t>:</w:t>
      </w:r>
      <w:r w:rsidR="004D7AF8">
        <w:t xml:space="preserve"> </w:t>
      </w:r>
      <w:r w:rsidR="0053254C" w:rsidRPr="00C422A8">
        <w:t xml:space="preserve">Jasmine </w:t>
      </w:r>
      <w:bookmarkStart w:id="1" w:name="_Hlk84250393"/>
      <w:r w:rsidR="0053254C" w:rsidRPr="00C422A8">
        <w:t>Aryana</w:t>
      </w:r>
      <w:bookmarkEnd w:id="1"/>
      <w:r w:rsidR="0053254C">
        <w:t xml:space="preserve"> (she/her), Robert Radford</w:t>
      </w:r>
    </w:p>
    <w:p w14:paraId="14FE0B14" w14:textId="3BD55571" w:rsidR="00813CFE" w:rsidRDefault="002F4A47" w:rsidP="00C10A8A">
      <w:r w:rsidRPr="002F4A47">
        <w:rPr>
          <w:b/>
          <w:bCs/>
        </w:rPr>
        <w:t xml:space="preserve">City of Seattle Staff </w:t>
      </w:r>
      <w:r w:rsidR="00302F50" w:rsidRPr="002F4A47">
        <w:rPr>
          <w:b/>
          <w:bCs/>
        </w:rPr>
        <w:t>present</w:t>
      </w:r>
      <w:r w:rsidR="00302F50">
        <w:t xml:space="preserve">: </w:t>
      </w:r>
      <w:r w:rsidR="008D546E">
        <w:t xml:space="preserve">Alvin Edwards (DON, he/him), </w:t>
      </w:r>
      <w:r w:rsidR="00E16120">
        <w:t>Laura Jenkins (DON</w:t>
      </w:r>
      <w:r w:rsidR="00C422A8">
        <w:t>, she/her</w:t>
      </w:r>
      <w:r w:rsidR="00E16120">
        <w:t>)</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1BA3CD9D" w14:textId="6885651D" w:rsidR="00C3684F" w:rsidRDefault="00AE7252" w:rsidP="00E15E52">
      <w:pPr>
        <w:pStyle w:val="Heading1"/>
        <w:rPr>
          <w:b w:val="0"/>
          <w:bCs/>
        </w:rPr>
      </w:pPr>
      <w:bookmarkStart w:id="2" w:name="_Hlk85542676"/>
      <w:r w:rsidRPr="008A30F9">
        <w:t>Public Comment</w:t>
      </w:r>
      <w:r w:rsidR="00E33403">
        <w:t xml:space="preserve"> </w:t>
      </w:r>
      <w:bookmarkStart w:id="3" w:name="_Hlk85543838"/>
      <w:bookmarkEnd w:id="2"/>
    </w:p>
    <w:p w14:paraId="7F596746" w14:textId="274D85AF" w:rsidR="00E15E52" w:rsidRPr="00C21B45" w:rsidRDefault="00D62BDF" w:rsidP="00E15E52">
      <w:pPr>
        <w:rPr>
          <w:bCs/>
        </w:rPr>
      </w:pPr>
      <w:r>
        <w:rPr>
          <w:bCs/>
        </w:rPr>
        <w:t>There w</w:t>
      </w:r>
      <w:r w:rsidR="00D0763F">
        <w:rPr>
          <w:bCs/>
        </w:rPr>
        <w:t>ere</w:t>
      </w:r>
      <w:r>
        <w:rPr>
          <w:bCs/>
        </w:rPr>
        <w:t xml:space="preserve"> no comment</w:t>
      </w:r>
      <w:r w:rsidR="00D0763F">
        <w:rPr>
          <w:bCs/>
        </w:rPr>
        <w:t>s</w:t>
      </w:r>
      <w:r>
        <w:rPr>
          <w:bCs/>
        </w:rPr>
        <w:t>.</w:t>
      </w:r>
    </w:p>
    <w:p w14:paraId="5AD5F9B3" w14:textId="07DB39E4" w:rsidR="00C21B45" w:rsidRPr="00E15E52" w:rsidRDefault="00C21B45" w:rsidP="00C21B45">
      <w:pPr>
        <w:pStyle w:val="Heading1"/>
        <w:rPr>
          <w:bCs/>
        </w:rPr>
      </w:pPr>
      <w:r>
        <w:t>Vote on 2/28, 3/21, &amp; 3/30 Meeting Minutes</w:t>
      </w:r>
    </w:p>
    <w:p w14:paraId="24D689A9" w14:textId="2271E929" w:rsidR="00C21B45" w:rsidRDefault="00950FD9" w:rsidP="00E15E52">
      <w:pPr>
        <w:rPr>
          <w:bCs/>
        </w:rPr>
      </w:pPr>
      <w:r>
        <w:rPr>
          <w:bCs/>
        </w:rPr>
        <w:t>Five</w:t>
      </w:r>
      <w:r w:rsidRPr="00950FD9">
        <w:rPr>
          <w:bCs/>
        </w:rPr>
        <w:t xml:space="preserve"> Commissioners voted to approve </w:t>
      </w:r>
      <w:r>
        <w:rPr>
          <w:bCs/>
        </w:rPr>
        <w:t xml:space="preserve">the 2/28/22, 3/21/22, &amp; 3/30/22 meeting minutes. Two commissioners abstained from the vote because they were not at these meetings. Co-staff Liaisons will check with the City Attorney’s Office if a simple majority is enough to approve the </w:t>
      </w:r>
      <w:r w:rsidR="00240CBF">
        <w:rPr>
          <w:bCs/>
        </w:rPr>
        <w:t>minutes. *</w:t>
      </w:r>
      <w:r w:rsidR="00151F8A">
        <w:rPr>
          <w:bCs/>
        </w:rPr>
        <w:t xml:space="preserve"> </w:t>
      </w:r>
    </w:p>
    <w:p w14:paraId="609CCF1C" w14:textId="2363CF6D" w:rsidR="00950FD9" w:rsidRPr="00C21B45" w:rsidRDefault="00950FD9" w:rsidP="00E15E52">
      <w:pPr>
        <w:rPr>
          <w:bCs/>
        </w:rPr>
      </w:pPr>
      <w:r>
        <w:rPr>
          <w:bCs/>
        </w:rPr>
        <w:t xml:space="preserve">*The City Attorney’s Office confirmed </w:t>
      </w:r>
      <w:r w:rsidR="00D0763F">
        <w:rPr>
          <w:bCs/>
        </w:rPr>
        <w:t xml:space="preserve">after the meeting </w:t>
      </w:r>
      <w:r>
        <w:rPr>
          <w:bCs/>
        </w:rPr>
        <w:t>that a simple majority not a quorum is needed for a decision on meeting meetings (in accordance with the Community Involvement Commission Bylaws)</w:t>
      </w:r>
      <w:r w:rsidR="00151F8A">
        <w:rPr>
          <w:bCs/>
        </w:rPr>
        <w:t xml:space="preserve">. The </w:t>
      </w:r>
      <w:r w:rsidR="00151F8A" w:rsidRPr="00151F8A">
        <w:rPr>
          <w:bCs/>
        </w:rPr>
        <w:t>2/28/22, 3/21/22, &amp; 3/30/22</w:t>
      </w:r>
      <w:r w:rsidR="00151F8A">
        <w:rPr>
          <w:bCs/>
        </w:rPr>
        <w:t xml:space="preserve"> </w:t>
      </w:r>
      <w:r w:rsidR="00F54EB2">
        <w:rPr>
          <w:bCs/>
        </w:rPr>
        <w:t xml:space="preserve">minutes </w:t>
      </w:r>
      <w:r w:rsidR="00151F8A">
        <w:rPr>
          <w:bCs/>
        </w:rPr>
        <w:t>are all approved.</w:t>
      </w:r>
    </w:p>
    <w:p w14:paraId="5317C0D8" w14:textId="1C519DA5" w:rsidR="00E15E52" w:rsidRPr="00E15E52" w:rsidRDefault="00C21B45" w:rsidP="00C21B45">
      <w:pPr>
        <w:pStyle w:val="Heading1"/>
        <w:rPr>
          <w:bCs/>
        </w:rPr>
      </w:pPr>
      <w:r w:rsidRPr="00C21B45">
        <w:t>Introduction</w:t>
      </w:r>
      <w:r>
        <w:t>s</w:t>
      </w:r>
    </w:p>
    <w:bookmarkEnd w:id="3"/>
    <w:p w14:paraId="68D3273A" w14:textId="67AB939F" w:rsidR="009E7278" w:rsidRDefault="00240CBF" w:rsidP="00C21B45">
      <w:r>
        <w:t>Commissioners identified themselves, their pronouns</w:t>
      </w:r>
      <w:r w:rsidR="008A546C">
        <w:t>, what their expectations are and want they hope to add to the commission,</w:t>
      </w:r>
      <w:r>
        <w:t xml:space="preserve"> and their occupation. Carol Redfield started this off</w:t>
      </w:r>
      <w:r w:rsidR="008A546C">
        <w:t xml:space="preserve">, followed by Bill Southern, Martha Lucas. </w:t>
      </w:r>
    </w:p>
    <w:p w14:paraId="3C4B2802" w14:textId="2C82BC15" w:rsidR="008A546C" w:rsidRPr="00B74340" w:rsidRDefault="008A546C" w:rsidP="00C21B45">
      <w:r>
        <w:t>New commissioners</w:t>
      </w:r>
      <w:r w:rsidR="00F37DCF">
        <w:t xml:space="preserve"> were also asked to describe what they like to do on their off-work time, what have they heard about </w:t>
      </w:r>
      <w:r w:rsidR="00D0763F">
        <w:t xml:space="preserve">Community </w:t>
      </w:r>
      <w:r w:rsidR="00F37DCF">
        <w:t>I</w:t>
      </w:r>
      <w:r w:rsidR="00D0763F">
        <w:t xml:space="preserve">nvolvement </w:t>
      </w:r>
      <w:r w:rsidR="00F37DCF">
        <w:t>C</w:t>
      </w:r>
      <w:r w:rsidR="00D0763F">
        <w:t>ommission</w:t>
      </w:r>
      <w:r w:rsidR="00F37DCF">
        <w:t xml:space="preserve"> and what they hope to add.</w:t>
      </w:r>
      <w:r>
        <w:t xml:space="preserve"> Ahoua </w:t>
      </w:r>
      <w:proofErr w:type="spellStart"/>
      <w:r w:rsidR="00F37DCF">
        <w:t>Kon</w:t>
      </w:r>
      <w:r w:rsidR="00D0763F">
        <w:rPr>
          <w:rFonts w:cstheme="minorHAnsi"/>
        </w:rPr>
        <w:t>é</w:t>
      </w:r>
      <w:proofErr w:type="spellEnd"/>
      <w:r w:rsidR="00F37DCF">
        <w:t>, Saba Rahman</w:t>
      </w:r>
      <w:r w:rsidR="00574026">
        <w:t>, Julia Jan</w:t>
      </w:r>
      <w:r w:rsidR="00D0763F">
        <w:t>n</w:t>
      </w:r>
      <w:r w:rsidR="00574026">
        <w:t xml:space="preserve">on-Shields, </w:t>
      </w:r>
      <w:r w:rsidR="00EC605B">
        <w:t>and Krissie Dillin</w:t>
      </w:r>
      <w:r w:rsidR="00D0763F">
        <w:t xml:space="preserve"> all spoke to these questions</w:t>
      </w:r>
      <w:r w:rsidR="00EC605B">
        <w:t>.</w:t>
      </w:r>
    </w:p>
    <w:p w14:paraId="2EAB478B" w14:textId="76096C7E" w:rsidR="00E24BE7" w:rsidRPr="001870F8" w:rsidRDefault="00C21B45" w:rsidP="00E24BE7">
      <w:pPr>
        <w:pStyle w:val="Heading1"/>
      </w:pPr>
      <w:r w:rsidRPr="00C21B45">
        <w:t>Conversation with Mayor Bruce Harrell</w:t>
      </w:r>
    </w:p>
    <w:p w14:paraId="6A7EDF4F" w14:textId="77777777" w:rsidR="00D0763F" w:rsidRDefault="00D0763F" w:rsidP="00C21B45">
      <w:pPr>
        <w:spacing w:after="0" w:line="240" w:lineRule="auto"/>
        <w:textAlignment w:val="baseline"/>
      </w:pPr>
      <w:r>
        <w:t>Mayor Harrell s</w:t>
      </w:r>
      <w:r w:rsidR="00211DB8">
        <w:t xml:space="preserve">poke to his involvement with the Race and Social Justice Initiative </w:t>
      </w:r>
      <w:r w:rsidR="006C4CE8">
        <w:t xml:space="preserve">(RSJI) </w:t>
      </w:r>
      <w:r w:rsidR="00211DB8">
        <w:t xml:space="preserve">and interest in equity and diversity. </w:t>
      </w:r>
    </w:p>
    <w:p w14:paraId="799752CD" w14:textId="77777777" w:rsidR="009D088B" w:rsidRDefault="00211DB8" w:rsidP="00C21B45">
      <w:pPr>
        <w:pStyle w:val="ListParagraph"/>
        <w:numPr>
          <w:ilvl w:val="0"/>
          <w:numId w:val="16"/>
        </w:numPr>
        <w:spacing w:after="0" w:line="240" w:lineRule="auto"/>
        <w:textAlignment w:val="baseline"/>
      </w:pPr>
      <w:r>
        <w:t>He was asked about his vision for the</w:t>
      </w:r>
      <w:r w:rsidR="00D0763F">
        <w:t xml:space="preserve"> Community Involvement Commission</w:t>
      </w:r>
      <w:r>
        <w:t xml:space="preserve">. </w:t>
      </w:r>
      <w:r w:rsidR="006C4CE8">
        <w:t xml:space="preserve">The </w:t>
      </w:r>
      <w:proofErr w:type="gramStart"/>
      <w:r w:rsidR="00D0763F">
        <w:t>M</w:t>
      </w:r>
      <w:r w:rsidR="006C4CE8">
        <w:t>ayor</w:t>
      </w:r>
      <w:proofErr w:type="gramEnd"/>
      <w:r w:rsidR="006C4CE8">
        <w:t xml:space="preserve"> spoke of lifting the voices of the less-</w:t>
      </w:r>
      <w:r w:rsidR="00D0763F">
        <w:t>heard</w:t>
      </w:r>
      <w:r w:rsidR="006C4CE8">
        <w:t xml:space="preserve"> and un-heard</w:t>
      </w:r>
      <w:r w:rsidR="00D0763F">
        <w:t>, which</w:t>
      </w:r>
      <w:r w:rsidR="006C4CE8">
        <w:t xml:space="preserve"> is also his responsibility. He also said he d</w:t>
      </w:r>
      <w:r w:rsidR="00D0763F">
        <w:t>oes not</w:t>
      </w:r>
      <w:r w:rsidR="006C4CE8">
        <w:t xml:space="preserve"> </w:t>
      </w:r>
      <w:r w:rsidR="00D0763F">
        <w:t xml:space="preserve">fully </w:t>
      </w:r>
      <w:r w:rsidR="006C4CE8">
        <w:t xml:space="preserve">understand </w:t>
      </w:r>
      <w:r w:rsidR="00D0763F">
        <w:t xml:space="preserve">the commission’s </w:t>
      </w:r>
      <w:r w:rsidR="006C4CE8">
        <w:t xml:space="preserve">charge </w:t>
      </w:r>
      <w:r w:rsidR="00D0763F">
        <w:t>even after reading more about them. H</w:t>
      </w:r>
      <w:r w:rsidR="006C4CE8">
        <w:t xml:space="preserve">e also </w:t>
      </w:r>
      <w:r w:rsidR="006C4CE8">
        <w:lastRenderedPageBreak/>
        <w:t xml:space="preserve">spoke of the </w:t>
      </w:r>
      <w:proofErr w:type="gramStart"/>
      <w:r w:rsidR="00D0763F">
        <w:t>City</w:t>
      </w:r>
      <w:proofErr w:type="gramEnd"/>
      <w:r w:rsidR="00D0763F">
        <w:t xml:space="preserve"> breaking ties with the</w:t>
      </w:r>
      <w:r w:rsidR="006C4CE8">
        <w:t xml:space="preserve"> Neighborhood District Council</w:t>
      </w:r>
      <w:r w:rsidR="00D0763F">
        <w:t>s</w:t>
      </w:r>
      <w:r w:rsidR="006C4CE8">
        <w:t xml:space="preserve">. </w:t>
      </w:r>
      <w:r w:rsidR="00D0763F">
        <w:t>Mayor Harrell w</w:t>
      </w:r>
      <w:r w:rsidR="006C4CE8">
        <w:t xml:space="preserve">ould like the </w:t>
      </w:r>
      <w:r w:rsidR="00D0763F">
        <w:t>Community Involvement Commission</w:t>
      </w:r>
      <w:r w:rsidR="006C4CE8">
        <w:t xml:space="preserve"> </w:t>
      </w:r>
      <w:r w:rsidR="00FB2119">
        <w:t xml:space="preserve">to do better at the linkage between the </w:t>
      </w:r>
      <w:proofErr w:type="gramStart"/>
      <w:r w:rsidR="00FB2119">
        <w:t>City</w:t>
      </w:r>
      <w:proofErr w:type="gramEnd"/>
      <w:r w:rsidR="00FB2119">
        <w:t xml:space="preserve"> and the communities. </w:t>
      </w:r>
    </w:p>
    <w:p w14:paraId="60220B14" w14:textId="77777777" w:rsidR="009D088B" w:rsidRDefault="007A4B03" w:rsidP="00C21B45">
      <w:pPr>
        <w:pStyle w:val="ListParagraph"/>
        <w:numPr>
          <w:ilvl w:val="0"/>
          <w:numId w:val="16"/>
        </w:numPr>
        <w:spacing w:after="0" w:line="240" w:lineRule="auto"/>
        <w:textAlignment w:val="baseline"/>
      </w:pPr>
      <w:r>
        <w:t>Commissioners spoke of a lack of trust with the generations – both young and old.</w:t>
      </w:r>
    </w:p>
    <w:p w14:paraId="0586980E" w14:textId="1C3C85A3" w:rsidR="009D088B" w:rsidRDefault="009D088B" w:rsidP="00C21B45">
      <w:pPr>
        <w:pStyle w:val="ListParagraph"/>
        <w:numPr>
          <w:ilvl w:val="0"/>
          <w:numId w:val="16"/>
        </w:numPr>
        <w:spacing w:after="0" w:line="240" w:lineRule="auto"/>
        <w:textAlignment w:val="baseline"/>
      </w:pPr>
      <w:r>
        <w:t>Mayor Harrell</w:t>
      </w:r>
      <w:r w:rsidR="00FB2119">
        <w:t xml:space="preserve"> plans to make</w:t>
      </w:r>
      <w:r w:rsidR="002201AE">
        <w:t xml:space="preserve"> information around homelessness and homeless services</w:t>
      </w:r>
      <w:r w:rsidR="00FB2119">
        <w:t xml:space="preserve"> more transparent to the pu</w:t>
      </w:r>
      <w:r w:rsidR="002201AE">
        <w:t>blic.</w:t>
      </w:r>
    </w:p>
    <w:p w14:paraId="55402EA8" w14:textId="77777777" w:rsidR="00A372E4" w:rsidRDefault="00FB2119" w:rsidP="00C21B45">
      <w:pPr>
        <w:pStyle w:val="ListParagraph"/>
        <w:numPr>
          <w:ilvl w:val="0"/>
          <w:numId w:val="16"/>
        </w:numPr>
        <w:spacing w:after="0" w:line="240" w:lineRule="auto"/>
        <w:textAlignment w:val="baseline"/>
      </w:pPr>
      <w:r>
        <w:t>He wants to work with the C</w:t>
      </w:r>
      <w:r w:rsidR="009D088B">
        <w:t xml:space="preserve">ommunity </w:t>
      </w:r>
      <w:r>
        <w:t>I</w:t>
      </w:r>
      <w:r w:rsidR="009D088B">
        <w:t xml:space="preserve">nvolvement </w:t>
      </w:r>
      <w:r>
        <w:t>C</w:t>
      </w:r>
      <w:r w:rsidR="009D088B">
        <w:t>ommission</w:t>
      </w:r>
      <w:r>
        <w:t xml:space="preserve"> to better define their charge.</w:t>
      </w:r>
      <w:r w:rsidR="007A4B03">
        <w:t xml:space="preserve"> The mayor also wants to transfer the Parks portfolio into an asset that is relevant to all ages.</w:t>
      </w:r>
    </w:p>
    <w:p w14:paraId="238F440E" w14:textId="77777777" w:rsidR="00A372E4" w:rsidRDefault="00A372E4" w:rsidP="00C21B45">
      <w:pPr>
        <w:pStyle w:val="ListParagraph"/>
        <w:numPr>
          <w:ilvl w:val="0"/>
          <w:numId w:val="16"/>
        </w:numPr>
        <w:spacing w:after="0" w:line="240" w:lineRule="auto"/>
        <w:textAlignment w:val="baseline"/>
      </w:pPr>
      <w:r>
        <w:t>Mayor Harrell</w:t>
      </w:r>
      <w:r w:rsidR="00872EBB">
        <w:t xml:space="preserve"> mentioned the May 21</w:t>
      </w:r>
      <w:r w:rsidR="00872EBB" w:rsidRPr="00A372E4">
        <w:rPr>
          <w:vertAlign w:val="superscript"/>
        </w:rPr>
        <w:t>st</w:t>
      </w:r>
      <w:r w:rsidR="00872EBB">
        <w:t xml:space="preserve"> </w:t>
      </w:r>
      <w:r>
        <w:t xml:space="preserve">One Seattle </w:t>
      </w:r>
      <w:r w:rsidR="00872EBB">
        <w:t xml:space="preserve">Day of Service at 86 locations throughout the city. </w:t>
      </w:r>
    </w:p>
    <w:p w14:paraId="661AD0DF" w14:textId="4DBB3FE6" w:rsidR="007A4B03" w:rsidRDefault="00872EBB" w:rsidP="00C21B45">
      <w:pPr>
        <w:pStyle w:val="ListParagraph"/>
        <w:numPr>
          <w:ilvl w:val="0"/>
          <w:numId w:val="16"/>
        </w:numPr>
        <w:spacing w:after="0" w:line="240" w:lineRule="auto"/>
        <w:textAlignment w:val="baseline"/>
      </w:pPr>
      <w:r>
        <w:t>Neighborhood town halls were also discussed</w:t>
      </w:r>
      <w:r w:rsidR="00427BD4">
        <w:t xml:space="preserve"> but the mayor doesn’t think they’re necessarily the answer.</w:t>
      </w:r>
    </w:p>
    <w:p w14:paraId="5AA24D9C" w14:textId="4EB17353" w:rsidR="0017131E" w:rsidRPr="00C21B45" w:rsidRDefault="0017131E" w:rsidP="00C21B45">
      <w:pPr>
        <w:spacing w:after="0" w:line="240" w:lineRule="auto"/>
        <w:textAlignment w:val="baseline"/>
        <w:rPr>
          <w:rFonts w:eastAsia="Times New Roman" w:cstheme="minorHAnsi"/>
          <w:color w:val="000000"/>
        </w:rPr>
      </w:pPr>
    </w:p>
    <w:p w14:paraId="08890C18" w14:textId="0729D41E" w:rsidR="00456B0A" w:rsidRDefault="00C21B45" w:rsidP="00C21B45">
      <w:pPr>
        <w:pStyle w:val="Heading1"/>
        <w:rPr>
          <w:rFonts w:eastAsia="Times New Roman" w:cstheme="minorHAnsi"/>
          <w:color w:val="000000"/>
        </w:rPr>
      </w:pPr>
      <w:r w:rsidRPr="00C21B45">
        <w:t>Co-staff Liaison Updates</w:t>
      </w:r>
    </w:p>
    <w:p w14:paraId="0A7A1C12" w14:textId="77777777" w:rsidR="00EA6F71" w:rsidRDefault="00EA6F71" w:rsidP="00C21B45">
      <w:pPr>
        <w:spacing w:after="0" w:line="240" w:lineRule="auto"/>
        <w:textAlignment w:val="baseline"/>
        <w:rPr>
          <w:rFonts w:eastAsia="Times New Roman" w:cstheme="minorHAnsi"/>
          <w:color w:val="000000"/>
        </w:rPr>
      </w:pPr>
      <w:r>
        <w:rPr>
          <w:rFonts w:eastAsia="Times New Roman" w:cstheme="minorHAnsi"/>
          <w:color w:val="000000"/>
        </w:rPr>
        <w:t>The Co-staff Liaisons Alvin Edwards and Laura Jenkins provided updates for the group:</w:t>
      </w:r>
    </w:p>
    <w:p w14:paraId="48D80C8B" w14:textId="77777777" w:rsidR="00EA6F71" w:rsidRDefault="00284A02" w:rsidP="00EA6F71">
      <w:pPr>
        <w:pStyle w:val="ListParagraph"/>
        <w:numPr>
          <w:ilvl w:val="0"/>
          <w:numId w:val="17"/>
        </w:numPr>
        <w:spacing w:after="0" w:line="240" w:lineRule="auto"/>
        <w:textAlignment w:val="baseline"/>
        <w:rPr>
          <w:rFonts w:eastAsia="Times New Roman" w:cstheme="minorHAnsi"/>
          <w:color w:val="000000"/>
        </w:rPr>
      </w:pPr>
      <w:r w:rsidRPr="00EA6F71">
        <w:rPr>
          <w:rFonts w:eastAsia="Times New Roman" w:cstheme="minorHAnsi"/>
          <w:color w:val="000000"/>
        </w:rPr>
        <w:t xml:space="preserve">Get </w:t>
      </w:r>
      <w:r w:rsidR="00EA6F71">
        <w:rPr>
          <w:rFonts w:eastAsia="Times New Roman" w:cstheme="minorHAnsi"/>
          <w:color w:val="000000"/>
        </w:rPr>
        <w:t>E</w:t>
      </w:r>
      <w:r w:rsidRPr="00EA6F71">
        <w:rPr>
          <w:rFonts w:eastAsia="Times New Roman" w:cstheme="minorHAnsi"/>
          <w:color w:val="000000"/>
        </w:rPr>
        <w:t xml:space="preserve">ngaged appointment (youths between 18 and 29) will go to the City Council on </w:t>
      </w:r>
      <w:r w:rsidR="00D62BDF" w:rsidRPr="00EA6F71">
        <w:rPr>
          <w:rFonts w:eastAsia="Times New Roman" w:cstheme="minorHAnsi"/>
          <w:color w:val="000000"/>
        </w:rPr>
        <w:t>Tuesday.</w:t>
      </w:r>
    </w:p>
    <w:p w14:paraId="4C750318" w14:textId="77777777" w:rsidR="00EA6F71" w:rsidRDefault="00D62BDF" w:rsidP="00EA6F71">
      <w:pPr>
        <w:pStyle w:val="ListParagraph"/>
        <w:numPr>
          <w:ilvl w:val="0"/>
          <w:numId w:val="17"/>
        </w:numPr>
        <w:spacing w:after="0" w:line="240" w:lineRule="auto"/>
        <w:textAlignment w:val="baseline"/>
        <w:rPr>
          <w:rFonts w:eastAsia="Times New Roman" w:cstheme="minorHAnsi"/>
          <w:color w:val="000000"/>
        </w:rPr>
      </w:pPr>
      <w:r w:rsidRPr="00EA6F71">
        <w:rPr>
          <w:rFonts w:eastAsia="Times New Roman" w:cstheme="minorHAnsi"/>
          <w:color w:val="000000"/>
        </w:rPr>
        <w:t>One of the regular appointments in the queue didn’t move forward due to hesitancy from the City Council.</w:t>
      </w:r>
    </w:p>
    <w:p w14:paraId="25CF1E68" w14:textId="169D8204" w:rsidR="00EA6F71" w:rsidRDefault="00EA6F71" w:rsidP="00EA6F71">
      <w:pPr>
        <w:pStyle w:val="ListParagraph"/>
        <w:numPr>
          <w:ilvl w:val="0"/>
          <w:numId w:val="17"/>
        </w:numPr>
        <w:spacing w:after="0" w:line="240" w:lineRule="auto"/>
        <w:textAlignment w:val="baseline"/>
        <w:rPr>
          <w:rFonts w:eastAsia="Times New Roman" w:cstheme="minorHAnsi"/>
          <w:color w:val="000000"/>
        </w:rPr>
      </w:pPr>
      <w:r>
        <w:rPr>
          <w:rFonts w:eastAsia="Times New Roman" w:cstheme="minorHAnsi"/>
          <w:color w:val="000000"/>
        </w:rPr>
        <w:t>For new commissioners:</w:t>
      </w:r>
    </w:p>
    <w:p w14:paraId="1AA5DFEA" w14:textId="51C5A170" w:rsidR="00EA6F71" w:rsidRDefault="00D62BDF" w:rsidP="00EA6F71">
      <w:pPr>
        <w:pStyle w:val="ListParagraph"/>
        <w:numPr>
          <w:ilvl w:val="1"/>
          <w:numId w:val="17"/>
        </w:numPr>
        <w:spacing w:after="0" w:line="240" w:lineRule="auto"/>
        <w:textAlignment w:val="baseline"/>
        <w:rPr>
          <w:rFonts w:eastAsia="Times New Roman" w:cstheme="minorHAnsi"/>
          <w:color w:val="000000"/>
        </w:rPr>
      </w:pPr>
      <w:r w:rsidRPr="00EA6F71">
        <w:rPr>
          <w:rFonts w:eastAsia="Times New Roman" w:cstheme="minorHAnsi"/>
          <w:color w:val="000000"/>
        </w:rPr>
        <w:t xml:space="preserve">Member </w:t>
      </w:r>
      <w:r w:rsidR="00EA6F71">
        <w:rPr>
          <w:rFonts w:eastAsia="Times New Roman" w:cstheme="minorHAnsi"/>
          <w:color w:val="000000"/>
        </w:rPr>
        <w:t>O</w:t>
      </w:r>
      <w:r w:rsidRPr="00EA6F71">
        <w:rPr>
          <w:rFonts w:eastAsia="Times New Roman" w:cstheme="minorHAnsi"/>
          <w:color w:val="000000"/>
        </w:rPr>
        <w:t>rientation series was sent to the recently appointed commissions.</w:t>
      </w:r>
      <w:r w:rsidR="00430CB2" w:rsidRPr="00EA6F71">
        <w:rPr>
          <w:rFonts w:eastAsia="Times New Roman" w:cstheme="minorHAnsi"/>
          <w:color w:val="000000"/>
        </w:rPr>
        <w:t xml:space="preserve"> </w:t>
      </w:r>
    </w:p>
    <w:p w14:paraId="784B5DAC" w14:textId="77777777" w:rsidR="00EA6F71" w:rsidRPr="00EA6F71" w:rsidRDefault="00EA6F71" w:rsidP="00EA6F71">
      <w:pPr>
        <w:pStyle w:val="ListParagraph"/>
        <w:numPr>
          <w:ilvl w:val="1"/>
          <w:numId w:val="17"/>
        </w:numPr>
        <w:spacing w:after="0" w:line="240" w:lineRule="auto"/>
        <w:textAlignment w:val="baseline"/>
        <w:rPr>
          <w:rFonts w:eastAsia="Times New Roman" w:cstheme="minorHAnsi"/>
          <w:color w:val="000000"/>
        </w:rPr>
      </w:pPr>
      <w:r>
        <w:rPr>
          <w:bCs/>
        </w:rPr>
        <w:t>A</w:t>
      </w:r>
      <w:r w:rsidR="00430CB2" w:rsidRPr="00EA6F71">
        <w:rPr>
          <w:bCs/>
        </w:rPr>
        <w:t>sk for the new commissioners’ biography and background</w:t>
      </w:r>
      <w:r>
        <w:rPr>
          <w:bCs/>
        </w:rPr>
        <w:t xml:space="preserve"> for the website</w:t>
      </w:r>
      <w:r w:rsidR="00430CB2" w:rsidRPr="00EA6F71">
        <w:rPr>
          <w:bCs/>
        </w:rPr>
        <w:t xml:space="preserve"> </w:t>
      </w:r>
    </w:p>
    <w:p w14:paraId="3AB7B720" w14:textId="77777777" w:rsidR="00EA6F71" w:rsidRPr="00EA6F71" w:rsidRDefault="00EA6F71" w:rsidP="00EA6F71">
      <w:pPr>
        <w:pStyle w:val="ListParagraph"/>
        <w:numPr>
          <w:ilvl w:val="1"/>
          <w:numId w:val="17"/>
        </w:numPr>
        <w:spacing w:after="0" w:line="240" w:lineRule="auto"/>
        <w:textAlignment w:val="baseline"/>
        <w:rPr>
          <w:rFonts w:eastAsia="Times New Roman" w:cstheme="minorHAnsi"/>
          <w:color w:val="000000"/>
        </w:rPr>
      </w:pPr>
      <w:r>
        <w:rPr>
          <w:bCs/>
        </w:rPr>
        <w:t xml:space="preserve">Up to new commissioners if they want </w:t>
      </w:r>
      <w:r w:rsidR="00430CB2" w:rsidRPr="00EA6F71">
        <w:rPr>
          <w:bCs/>
        </w:rPr>
        <w:t xml:space="preserve">to use a different email if </w:t>
      </w:r>
      <w:r>
        <w:rPr>
          <w:bCs/>
        </w:rPr>
        <w:t>they</w:t>
      </w:r>
      <w:r w:rsidR="00430CB2" w:rsidRPr="00EA6F71">
        <w:rPr>
          <w:bCs/>
        </w:rPr>
        <w:t xml:space="preserve"> don’t want to use your personal email. </w:t>
      </w:r>
    </w:p>
    <w:p w14:paraId="62498578" w14:textId="77777777" w:rsidR="00EA6F71" w:rsidRPr="00EA6F71" w:rsidRDefault="00430CB2" w:rsidP="00EA6F71">
      <w:pPr>
        <w:pStyle w:val="ListParagraph"/>
        <w:numPr>
          <w:ilvl w:val="1"/>
          <w:numId w:val="17"/>
        </w:numPr>
        <w:spacing w:after="0" w:line="240" w:lineRule="auto"/>
        <w:textAlignment w:val="baseline"/>
        <w:rPr>
          <w:rFonts w:eastAsia="Times New Roman" w:cstheme="minorHAnsi"/>
          <w:color w:val="000000"/>
        </w:rPr>
      </w:pPr>
      <w:r w:rsidRPr="00EA6F71">
        <w:rPr>
          <w:bCs/>
        </w:rPr>
        <w:t xml:space="preserve">There is an orientation handbook they </w:t>
      </w:r>
      <w:proofErr w:type="gramStart"/>
      <w:r w:rsidRPr="00EA6F71">
        <w:rPr>
          <w:bCs/>
        </w:rPr>
        <w:t>w</w:t>
      </w:r>
      <w:r w:rsidR="00EA6F71">
        <w:rPr>
          <w:bCs/>
        </w:rPr>
        <w:t>as</w:t>
      </w:r>
      <w:proofErr w:type="gramEnd"/>
      <w:r w:rsidRPr="00EA6F71">
        <w:rPr>
          <w:bCs/>
        </w:rPr>
        <w:t xml:space="preserve"> sen</w:t>
      </w:r>
      <w:r w:rsidR="00EA6F71">
        <w:rPr>
          <w:bCs/>
        </w:rPr>
        <w:t>t</w:t>
      </w:r>
      <w:r w:rsidRPr="00EA6F71">
        <w:rPr>
          <w:bCs/>
        </w:rPr>
        <w:t xml:space="preserve"> to members. </w:t>
      </w:r>
    </w:p>
    <w:p w14:paraId="775BD63D" w14:textId="782FF150" w:rsidR="00430CB2" w:rsidRPr="00EA6F71" w:rsidRDefault="00430CB2" w:rsidP="00EA6F71">
      <w:pPr>
        <w:pStyle w:val="ListParagraph"/>
        <w:numPr>
          <w:ilvl w:val="1"/>
          <w:numId w:val="17"/>
        </w:numPr>
        <w:spacing w:after="0" w:line="240" w:lineRule="auto"/>
        <w:textAlignment w:val="baseline"/>
        <w:rPr>
          <w:rFonts w:eastAsia="Times New Roman" w:cstheme="minorHAnsi"/>
          <w:color w:val="000000"/>
        </w:rPr>
      </w:pPr>
      <w:r w:rsidRPr="00EA6F71">
        <w:rPr>
          <w:bCs/>
        </w:rPr>
        <w:t xml:space="preserve">It was confirmed that 6 commissioners (on a 9-member commission) </w:t>
      </w:r>
      <w:proofErr w:type="gramStart"/>
      <w:r w:rsidRPr="00EA6F71">
        <w:rPr>
          <w:bCs/>
        </w:rPr>
        <w:t>is</w:t>
      </w:r>
      <w:proofErr w:type="gramEnd"/>
      <w:r w:rsidRPr="00EA6F71">
        <w:rPr>
          <w:bCs/>
        </w:rPr>
        <w:t xml:space="preserve"> a quorum.</w:t>
      </w:r>
    </w:p>
    <w:p w14:paraId="1936C7D7" w14:textId="77777777" w:rsidR="00430CB2" w:rsidRDefault="00430CB2" w:rsidP="00430CB2">
      <w:pPr>
        <w:keepLines/>
        <w:spacing w:after="0"/>
        <w:rPr>
          <w:bCs/>
        </w:rPr>
      </w:pPr>
    </w:p>
    <w:p w14:paraId="659D4950" w14:textId="6B824927" w:rsidR="00430CB2" w:rsidRDefault="00430CB2" w:rsidP="00430CB2">
      <w:pPr>
        <w:keepLines/>
        <w:spacing w:after="0"/>
        <w:rPr>
          <w:bCs/>
        </w:rPr>
      </w:pPr>
      <w:r>
        <w:rPr>
          <w:bCs/>
        </w:rPr>
        <w:t>The timeline for the retreat is mid- to late-June</w:t>
      </w:r>
      <w:r w:rsidR="00EA6F71" w:rsidRPr="00EA6F71">
        <w:rPr>
          <w:bCs/>
        </w:rPr>
        <w:t xml:space="preserve"> </w:t>
      </w:r>
      <w:r w:rsidR="00EA6F71">
        <w:rPr>
          <w:bCs/>
        </w:rPr>
        <w:t>and has a budget of $250</w:t>
      </w:r>
      <w:r>
        <w:rPr>
          <w:bCs/>
        </w:rPr>
        <w:t xml:space="preserve">. </w:t>
      </w:r>
      <w:r w:rsidR="00EA6F71">
        <w:rPr>
          <w:bCs/>
        </w:rPr>
        <w:t>Commissioner Dillon</w:t>
      </w:r>
      <w:r>
        <w:rPr>
          <w:bCs/>
        </w:rPr>
        <w:t xml:space="preserve"> offered the Phinney Neighborhood Association’s space for a hybrid retreat (part of the group in person and the rest remote).</w:t>
      </w:r>
    </w:p>
    <w:p w14:paraId="5E126378" w14:textId="77777777" w:rsidR="00430CB2" w:rsidRDefault="00430CB2" w:rsidP="00430CB2">
      <w:pPr>
        <w:keepLines/>
        <w:spacing w:after="0"/>
        <w:rPr>
          <w:bCs/>
        </w:rPr>
      </w:pPr>
    </w:p>
    <w:p w14:paraId="027ED188" w14:textId="7522EA51" w:rsidR="00430CB2" w:rsidRDefault="00430CB2" w:rsidP="00430CB2">
      <w:pPr>
        <w:keepLines/>
        <w:spacing w:after="0"/>
        <w:rPr>
          <w:bCs/>
        </w:rPr>
      </w:pPr>
      <w:r>
        <w:rPr>
          <w:bCs/>
        </w:rPr>
        <w:t>There is a requirement for in person meetings for everyone to be vaccinated.</w:t>
      </w:r>
    </w:p>
    <w:p w14:paraId="578418AA" w14:textId="01B319B0" w:rsidR="00430CB2" w:rsidRDefault="00430CB2" w:rsidP="00430CB2">
      <w:pPr>
        <w:keepLines/>
        <w:spacing w:after="0"/>
        <w:rPr>
          <w:bCs/>
        </w:rPr>
      </w:pPr>
    </w:p>
    <w:p w14:paraId="4EED25F1" w14:textId="2377F174" w:rsidR="00430CB2" w:rsidRPr="008D546E" w:rsidRDefault="00430CB2" w:rsidP="00430CB2">
      <w:pPr>
        <w:keepLines/>
        <w:spacing w:after="0"/>
        <w:rPr>
          <w:bCs/>
        </w:rPr>
      </w:pPr>
      <w:r>
        <w:rPr>
          <w:bCs/>
        </w:rPr>
        <w:t xml:space="preserve">The ice breaker was </w:t>
      </w:r>
      <w:r w:rsidR="00EA6F71">
        <w:rPr>
          <w:bCs/>
        </w:rPr>
        <w:t>Two</w:t>
      </w:r>
      <w:r>
        <w:rPr>
          <w:bCs/>
        </w:rPr>
        <w:t xml:space="preserve"> </w:t>
      </w:r>
      <w:r w:rsidR="00EA6F71">
        <w:rPr>
          <w:bCs/>
        </w:rPr>
        <w:t>T</w:t>
      </w:r>
      <w:r>
        <w:rPr>
          <w:bCs/>
        </w:rPr>
        <w:t xml:space="preserve">ruths and a </w:t>
      </w:r>
      <w:r w:rsidR="00EA6F71">
        <w:rPr>
          <w:bCs/>
        </w:rPr>
        <w:t>L</w:t>
      </w:r>
      <w:r>
        <w:rPr>
          <w:bCs/>
        </w:rPr>
        <w:t>ie.</w:t>
      </w:r>
      <w:r w:rsidR="00EA6F71">
        <w:rPr>
          <w:bCs/>
        </w:rPr>
        <w:t xml:space="preserve"> The commissioners will wrap this ice breaker up at a future meeting.</w:t>
      </w:r>
    </w:p>
    <w:p w14:paraId="78B5F3ED" w14:textId="77777777" w:rsidR="00430CB2" w:rsidRPr="00C21B45" w:rsidRDefault="00430CB2" w:rsidP="00C21B45">
      <w:pPr>
        <w:spacing w:after="0" w:line="240" w:lineRule="auto"/>
        <w:textAlignment w:val="baseline"/>
        <w:rPr>
          <w:rFonts w:eastAsia="Times New Roman" w:cstheme="minorHAnsi"/>
          <w:color w:val="000000"/>
        </w:rPr>
      </w:pPr>
    </w:p>
    <w:p w14:paraId="1F29598C" w14:textId="0BC89317" w:rsidR="00327081" w:rsidRPr="00327081" w:rsidRDefault="00327081" w:rsidP="00327081">
      <w:pPr>
        <w:pStyle w:val="Heading1"/>
      </w:pPr>
      <w:r>
        <w:t xml:space="preserve"> </w:t>
      </w:r>
      <w:r w:rsidR="00C21B45" w:rsidRPr="00C21B45">
        <w:rPr>
          <w:bCs/>
        </w:rPr>
        <w:t>Community Involvement Commission History/Background</w:t>
      </w:r>
    </w:p>
    <w:p w14:paraId="23B3A40F" w14:textId="5A8FE1D4" w:rsidR="008D546E" w:rsidRDefault="00EA6F71" w:rsidP="007B4F7E">
      <w:pPr>
        <w:keepLines/>
        <w:spacing w:after="0"/>
        <w:rPr>
          <w:bCs/>
        </w:rPr>
      </w:pPr>
      <w:r w:rsidRPr="00EA6F71">
        <w:rPr>
          <w:bCs/>
        </w:rPr>
        <w:t>Former Community Involvement Commission (CIC) Commissioner, Chris Maykut, provide</w:t>
      </w:r>
      <w:r>
        <w:rPr>
          <w:bCs/>
        </w:rPr>
        <w:t>d</w:t>
      </w:r>
      <w:r w:rsidRPr="00EA6F71">
        <w:rPr>
          <w:bCs/>
        </w:rPr>
        <w:t xml:space="preserve"> history/background about the CIC</w:t>
      </w:r>
      <w:r w:rsidR="00E960F1">
        <w:rPr>
          <w:bCs/>
        </w:rPr>
        <w:t xml:space="preserve"> from around 2018 to 2021.</w:t>
      </w:r>
      <w:r w:rsidRPr="00EA6F71">
        <w:rPr>
          <w:bCs/>
        </w:rPr>
        <w:t xml:space="preserve"> </w:t>
      </w:r>
      <w:r w:rsidR="00246768">
        <w:rPr>
          <w:bCs/>
        </w:rPr>
        <w:t>“</w:t>
      </w:r>
      <w:r w:rsidR="007B4F7E">
        <w:rPr>
          <w:bCs/>
        </w:rPr>
        <w:t xml:space="preserve">The purpose of the Commission </w:t>
      </w:r>
      <w:r w:rsidR="00246768">
        <w:rPr>
          <w:bCs/>
        </w:rPr>
        <w:t>is</w:t>
      </w:r>
      <w:r w:rsidR="007B4F7E">
        <w:rPr>
          <w:bCs/>
        </w:rPr>
        <w:t xml:space="preserve"> to </w:t>
      </w:r>
      <w:r w:rsidR="00246768">
        <w:rPr>
          <w:bCs/>
        </w:rPr>
        <w:t xml:space="preserve">advise and make recommendations to the Mayor and City Council on the development of plans, policies, regulations, strategies and </w:t>
      </w:r>
      <w:r w:rsidR="00325B91">
        <w:rPr>
          <w:bCs/>
        </w:rPr>
        <w:t>community grant funding processes that advance equitable public engagement and civic participation in the city of Seattle.”</w:t>
      </w:r>
      <w:r w:rsidR="00246768">
        <w:rPr>
          <w:bCs/>
        </w:rPr>
        <w:t xml:space="preserve"> </w:t>
      </w:r>
    </w:p>
    <w:p w14:paraId="210A46DF" w14:textId="224D9302" w:rsidR="00B277C1" w:rsidRDefault="00B277C1" w:rsidP="007B4F7E">
      <w:pPr>
        <w:keepLines/>
        <w:spacing w:after="0"/>
        <w:rPr>
          <w:bCs/>
        </w:rPr>
      </w:pPr>
    </w:p>
    <w:p w14:paraId="150D7DD5" w14:textId="5D5AE886" w:rsidR="00B277C1" w:rsidRDefault="00B277C1" w:rsidP="007B4F7E">
      <w:pPr>
        <w:keepLines/>
        <w:spacing w:after="0"/>
        <w:rPr>
          <w:bCs/>
        </w:rPr>
      </w:pPr>
      <w:r>
        <w:rPr>
          <w:bCs/>
        </w:rPr>
        <w:lastRenderedPageBreak/>
        <w:t>In 2019</w:t>
      </w:r>
      <w:r w:rsidR="00E960F1">
        <w:rPr>
          <w:bCs/>
        </w:rPr>
        <w:t>,</w:t>
      </w:r>
      <w:r>
        <w:rPr>
          <w:bCs/>
        </w:rPr>
        <w:t xml:space="preserve"> they decided to focus on grants</w:t>
      </w:r>
      <w:r w:rsidR="00CD0352">
        <w:rPr>
          <w:bCs/>
        </w:rPr>
        <w:t xml:space="preserve"> and following up on public comments that have actions attached to them. </w:t>
      </w:r>
      <w:r w:rsidR="00E960F1">
        <w:rPr>
          <w:bCs/>
        </w:rPr>
        <w:t>Chris s</w:t>
      </w:r>
      <w:r w:rsidR="00E31206">
        <w:rPr>
          <w:bCs/>
        </w:rPr>
        <w:t xml:space="preserve">uggested the commission should </w:t>
      </w:r>
      <w:r w:rsidR="00E960F1">
        <w:rPr>
          <w:bCs/>
        </w:rPr>
        <w:t>better define</w:t>
      </w:r>
      <w:r w:rsidR="00E31206">
        <w:rPr>
          <w:bCs/>
        </w:rPr>
        <w:t xml:space="preserve"> their relationship with the </w:t>
      </w:r>
      <w:proofErr w:type="gramStart"/>
      <w:r w:rsidR="00E31206">
        <w:rPr>
          <w:bCs/>
        </w:rPr>
        <w:t>City</w:t>
      </w:r>
      <w:proofErr w:type="gramEnd"/>
      <w:r w:rsidR="00E31206">
        <w:rPr>
          <w:bCs/>
        </w:rPr>
        <w:t>.</w:t>
      </w:r>
    </w:p>
    <w:p w14:paraId="2659BEBF" w14:textId="77777777" w:rsidR="00EA6F71" w:rsidRPr="007B4F7E" w:rsidRDefault="00EA6F71" w:rsidP="007B4F7E">
      <w:pPr>
        <w:keepLines/>
        <w:spacing w:after="0"/>
        <w:rPr>
          <w:bCs/>
        </w:rPr>
      </w:pPr>
    </w:p>
    <w:p w14:paraId="1F2D0FE2" w14:textId="77777777" w:rsidR="00F072DA" w:rsidRDefault="00170F9F" w:rsidP="00170F9F">
      <w:pPr>
        <w:pStyle w:val="Heading1"/>
      </w:pPr>
      <w:r w:rsidRPr="008A30F9">
        <w:t>Public Comment</w:t>
      </w:r>
      <w:r w:rsidR="00F072DA">
        <w:t xml:space="preserve"> </w:t>
      </w:r>
    </w:p>
    <w:p w14:paraId="4120D8BC" w14:textId="4914CFFD" w:rsidR="003F6373" w:rsidRDefault="00082C3D" w:rsidP="00C21B45">
      <w:r>
        <w:t>Cindi Barker</w:t>
      </w:r>
      <w:r w:rsidR="0022556D">
        <w:t xml:space="preserve"> talked about engaging the whole community.</w:t>
      </w:r>
    </w:p>
    <w:p w14:paraId="3E7BF70D" w14:textId="1990F33F" w:rsidR="0022556D" w:rsidRDefault="0022556D" w:rsidP="00C21B45">
      <w:r>
        <w:t>Marcus</w:t>
      </w:r>
      <w:r w:rsidR="00E960F1">
        <w:t xml:space="preserve"> White</w:t>
      </w:r>
      <w:r>
        <w:t xml:space="preserve"> talked about Mayor Harrell coming to the meeting whereas there was some struggle getting Mayor Durkan to come to meetings.</w:t>
      </w:r>
    </w:p>
    <w:p w14:paraId="3E2C6306" w14:textId="68D069DD" w:rsidR="0022556D" w:rsidRDefault="0022556D" w:rsidP="00C21B45">
      <w:r>
        <w:t xml:space="preserve">Carol Burton asked about emailing the commission directly and whether Commission </w:t>
      </w:r>
      <w:r w:rsidR="006E7039">
        <w:t xml:space="preserve">members can </w:t>
      </w:r>
      <w:r>
        <w:t xml:space="preserve">represent the </w:t>
      </w:r>
      <w:r w:rsidR="006E7039">
        <w:t>committee when they’re out in the community</w:t>
      </w:r>
      <w:r>
        <w:t>.</w:t>
      </w:r>
    </w:p>
    <w:p w14:paraId="0861B681" w14:textId="188F748F" w:rsidR="00C06EC3" w:rsidRDefault="00CC2F51" w:rsidP="00276838">
      <w:pPr>
        <w:tabs>
          <w:tab w:val="left" w:pos="6790"/>
        </w:tabs>
      </w:pPr>
      <w:r>
        <w:t>The meeting was adjourned.</w:t>
      </w:r>
      <w:r w:rsidR="00086C7C">
        <w:t xml:space="preserve"> </w:t>
      </w:r>
    </w:p>
    <w:sectPr w:rsidR="00C06EC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69068EFC"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6082361">
    <w:abstractNumId w:val="7"/>
  </w:num>
  <w:num w:numId="2" w16cid:durableId="1126855800">
    <w:abstractNumId w:val="4"/>
  </w:num>
  <w:num w:numId="3" w16cid:durableId="455293568">
    <w:abstractNumId w:val="10"/>
  </w:num>
  <w:num w:numId="4" w16cid:durableId="1786383119">
    <w:abstractNumId w:val="16"/>
  </w:num>
  <w:num w:numId="5" w16cid:durableId="344940313">
    <w:abstractNumId w:val="8"/>
  </w:num>
  <w:num w:numId="6" w16cid:durableId="516043084">
    <w:abstractNumId w:val="6"/>
  </w:num>
  <w:num w:numId="7" w16cid:durableId="931821331">
    <w:abstractNumId w:val="11"/>
  </w:num>
  <w:num w:numId="8" w16cid:durableId="837576527">
    <w:abstractNumId w:val="5"/>
  </w:num>
  <w:num w:numId="9" w16cid:durableId="873231552">
    <w:abstractNumId w:val="9"/>
  </w:num>
  <w:num w:numId="10" w16cid:durableId="1489441101">
    <w:abstractNumId w:val="12"/>
  </w:num>
  <w:num w:numId="11" w16cid:durableId="962423225">
    <w:abstractNumId w:val="15"/>
  </w:num>
  <w:num w:numId="12" w16cid:durableId="139351998">
    <w:abstractNumId w:val="14"/>
  </w:num>
  <w:num w:numId="13" w16cid:durableId="960724230">
    <w:abstractNumId w:val="2"/>
  </w:num>
  <w:num w:numId="14" w16cid:durableId="1736733972">
    <w:abstractNumId w:val="3"/>
  </w:num>
  <w:num w:numId="15" w16cid:durableId="1131094055">
    <w:abstractNumId w:val="1"/>
  </w:num>
  <w:num w:numId="16" w16cid:durableId="682392309">
    <w:abstractNumId w:val="13"/>
  </w:num>
  <w:num w:numId="17" w16cid:durableId="162584594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rRqb4FKl/aztwse+Zl1yrfNUqZK9YEzijgRJdiwIOrzzNB8LXT5DFjQ1xzqEjRImT2upqIoOtMpqBxH+OGurg==" w:salt="50UJlJVFPh+wwHOym6Orgg=="/>
  <w:defaultTabStop w:val="720"/>
  <w:characterSpacingControl w:val="doNotCompress"/>
  <w:hdrShapeDefaults>
    <o:shapedefaults v:ext="edit" spidmax="286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54C3A"/>
    <w:rsid w:val="00065378"/>
    <w:rsid w:val="000657A9"/>
    <w:rsid w:val="0006779A"/>
    <w:rsid w:val="00067805"/>
    <w:rsid w:val="00070601"/>
    <w:rsid w:val="00076481"/>
    <w:rsid w:val="000765EB"/>
    <w:rsid w:val="000815CA"/>
    <w:rsid w:val="00082C3D"/>
    <w:rsid w:val="00084A77"/>
    <w:rsid w:val="0008526A"/>
    <w:rsid w:val="00086C7C"/>
    <w:rsid w:val="0008707E"/>
    <w:rsid w:val="00087279"/>
    <w:rsid w:val="000905C1"/>
    <w:rsid w:val="0009230B"/>
    <w:rsid w:val="000966AE"/>
    <w:rsid w:val="000A1809"/>
    <w:rsid w:val="000A1AD0"/>
    <w:rsid w:val="000A20D6"/>
    <w:rsid w:val="000A2B1F"/>
    <w:rsid w:val="000A2FAD"/>
    <w:rsid w:val="000A4C95"/>
    <w:rsid w:val="000B1C1E"/>
    <w:rsid w:val="000B39E4"/>
    <w:rsid w:val="000B65A6"/>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4A61"/>
    <w:rsid w:val="0012543D"/>
    <w:rsid w:val="00126F11"/>
    <w:rsid w:val="00127BF4"/>
    <w:rsid w:val="00131545"/>
    <w:rsid w:val="00133D9F"/>
    <w:rsid w:val="00140C48"/>
    <w:rsid w:val="0014226D"/>
    <w:rsid w:val="00145807"/>
    <w:rsid w:val="00145895"/>
    <w:rsid w:val="00151F8A"/>
    <w:rsid w:val="00152CED"/>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7168"/>
    <w:rsid w:val="00257D92"/>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6093"/>
    <w:rsid w:val="00311063"/>
    <w:rsid w:val="00313BCF"/>
    <w:rsid w:val="003157E0"/>
    <w:rsid w:val="00315D29"/>
    <w:rsid w:val="0032387F"/>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CB7"/>
    <w:rsid w:val="003F522E"/>
    <w:rsid w:val="003F5AEF"/>
    <w:rsid w:val="003F6373"/>
    <w:rsid w:val="003F67D5"/>
    <w:rsid w:val="003F7377"/>
    <w:rsid w:val="00400351"/>
    <w:rsid w:val="0040448D"/>
    <w:rsid w:val="0040478B"/>
    <w:rsid w:val="004075CD"/>
    <w:rsid w:val="00407605"/>
    <w:rsid w:val="00410AFD"/>
    <w:rsid w:val="00414429"/>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54C"/>
    <w:rsid w:val="00534112"/>
    <w:rsid w:val="00536ED8"/>
    <w:rsid w:val="005374CF"/>
    <w:rsid w:val="00541D34"/>
    <w:rsid w:val="0054366D"/>
    <w:rsid w:val="00543F24"/>
    <w:rsid w:val="005446AC"/>
    <w:rsid w:val="005472B6"/>
    <w:rsid w:val="005518AE"/>
    <w:rsid w:val="0055452A"/>
    <w:rsid w:val="00554C8B"/>
    <w:rsid w:val="00561C8F"/>
    <w:rsid w:val="00563E59"/>
    <w:rsid w:val="00566224"/>
    <w:rsid w:val="00570DFC"/>
    <w:rsid w:val="00572AEE"/>
    <w:rsid w:val="00574026"/>
    <w:rsid w:val="00576A1F"/>
    <w:rsid w:val="00577E02"/>
    <w:rsid w:val="005835E1"/>
    <w:rsid w:val="00586FE2"/>
    <w:rsid w:val="00597E44"/>
    <w:rsid w:val="005A11AB"/>
    <w:rsid w:val="005A24EA"/>
    <w:rsid w:val="005B4087"/>
    <w:rsid w:val="005B43CB"/>
    <w:rsid w:val="005B4CD8"/>
    <w:rsid w:val="005B640F"/>
    <w:rsid w:val="005C148A"/>
    <w:rsid w:val="005C14DE"/>
    <w:rsid w:val="005C1777"/>
    <w:rsid w:val="005C312A"/>
    <w:rsid w:val="005C3AA0"/>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FF"/>
    <w:rsid w:val="006B7FC4"/>
    <w:rsid w:val="006C3464"/>
    <w:rsid w:val="006C4CE8"/>
    <w:rsid w:val="006C6780"/>
    <w:rsid w:val="006C6F8D"/>
    <w:rsid w:val="006C7B05"/>
    <w:rsid w:val="006D5253"/>
    <w:rsid w:val="006D70A3"/>
    <w:rsid w:val="006D745F"/>
    <w:rsid w:val="006E0CED"/>
    <w:rsid w:val="006E15D6"/>
    <w:rsid w:val="006E51CB"/>
    <w:rsid w:val="006E7039"/>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5E78"/>
    <w:rsid w:val="00826696"/>
    <w:rsid w:val="00831404"/>
    <w:rsid w:val="0083463C"/>
    <w:rsid w:val="00835D5F"/>
    <w:rsid w:val="00840585"/>
    <w:rsid w:val="00841A39"/>
    <w:rsid w:val="00842891"/>
    <w:rsid w:val="008434C8"/>
    <w:rsid w:val="008443B8"/>
    <w:rsid w:val="008451C9"/>
    <w:rsid w:val="0084553A"/>
    <w:rsid w:val="00845950"/>
    <w:rsid w:val="008471AB"/>
    <w:rsid w:val="0085384D"/>
    <w:rsid w:val="00856CC4"/>
    <w:rsid w:val="00857935"/>
    <w:rsid w:val="0086267C"/>
    <w:rsid w:val="00864A2E"/>
    <w:rsid w:val="00865266"/>
    <w:rsid w:val="00865C50"/>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68D"/>
    <w:rsid w:val="008B22E3"/>
    <w:rsid w:val="008B64A9"/>
    <w:rsid w:val="008C2E11"/>
    <w:rsid w:val="008C35E1"/>
    <w:rsid w:val="008C3B9C"/>
    <w:rsid w:val="008C5AEF"/>
    <w:rsid w:val="008C64F9"/>
    <w:rsid w:val="008D546E"/>
    <w:rsid w:val="008E0709"/>
    <w:rsid w:val="008E5473"/>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0D55"/>
    <w:rsid w:val="00950FD9"/>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088B"/>
    <w:rsid w:val="009D386D"/>
    <w:rsid w:val="009D7C43"/>
    <w:rsid w:val="009E1D49"/>
    <w:rsid w:val="009E3386"/>
    <w:rsid w:val="009E6CB7"/>
    <w:rsid w:val="009E6F03"/>
    <w:rsid w:val="009E7278"/>
    <w:rsid w:val="009F5CDB"/>
    <w:rsid w:val="009F7992"/>
    <w:rsid w:val="00A00473"/>
    <w:rsid w:val="00A008F5"/>
    <w:rsid w:val="00A05ED5"/>
    <w:rsid w:val="00A06280"/>
    <w:rsid w:val="00A06C79"/>
    <w:rsid w:val="00A10E81"/>
    <w:rsid w:val="00A12412"/>
    <w:rsid w:val="00A17712"/>
    <w:rsid w:val="00A17932"/>
    <w:rsid w:val="00A23396"/>
    <w:rsid w:val="00A23EBA"/>
    <w:rsid w:val="00A33E7C"/>
    <w:rsid w:val="00A360E7"/>
    <w:rsid w:val="00A372E4"/>
    <w:rsid w:val="00A37747"/>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9E5"/>
    <w:rsid w:val="00B124C4"/>
    <w:rsid w:val="00B133B1"/>
    <w:rsid w:val="00B13961"/>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5172"/>
    <w:rsid w:val="00B46EE1"/>
    <w:rsid w:val="00B47537"/>
    <w:rsid w:val="00B47B08"/>
    <w:rsid w:val="00B5151A"/>
    <w:rsid w:val="00B51639"/>
    <w:rsid w:val="00B56AC3"/>
    <w:rsid w:val="00B5745A"/>
    <w:rsid w:val="00B61195"/>
    <w:rsid w:val="00B614F8"/>
    <w:rsid w:val="00B6226A"/>
    <w:rsid w:val="00B65812"/>
    <w:rsid w:val="00B711C7"/>
    <w:rsid w:val="00B72154"/>
    <w:rsid w:val="00B74340"/>
    <w:rsid w:val="00B90B35"/>
    <w:rsid w:val="00B920D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4440"/>
    <w:rsid w:val="00C05ED8"/>
    <w:rsid w:val="00C062D0"/>
    <w:rsid w:val="00C06EC3"/>
    <w:rsid w:val="00C10A8A"/>
    <w:rsid w:val="00C10AE9"/>
    <w:rsid w:val="00C15A74"/>
    <w:rsid w:val="00C211CB"/>
    <w:rsid w:val="00C21B45"/>
    <w:rsid w:val="00C22E22"/>
    <w:rsid w:val="00C22F9F"/>
    <w:rsid w:val="00C25547"/>
    <w:rsid w:val="00C25F01"/>
    <w:rsid w:val="00C33A1F"/>
    <w:rsid w:val="00C36435"/>
    <w:rsid w:val="00C3684F"/>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717FE"/>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0352"/>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2BDF"/>
    <w:rsid w:val="00D64804"/>
    <w:rsid w:val="00D6669F"/>
    <w:rsid w:val="00D6676D"/>
    <w:rsid w:val="00D6691B"/>
    <w:rsid w:val="00D67AE2"/>
    <w:rsid w:val="00D700F6"/>
    <w:rsid w:val="00D728B9"/>
    <w:rsid w:val="00D73116"/>
    <w:rsid w:val="00D735C7"/>
    <w:rsid w:val="00D749B2"/>
    <w:rsid w:val="00D74FAE"/>
    <w:rsid w:val="00D75F11"/>
    <w:rsid w:val="00D773B0"/>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4BE7"/>
    <w:rsid w:val="00E27A12"/>
    <w:rsid w:val="00E31206"/>
    <w:rsid w:val="00E33403"/>
    <w:rsid w:val="00E35F72"/>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7288F"/>
    <w:rsid w:val="00E72C85"/>
    <w:rsid w:val="00E737E4"/>
    <w:rsid w:val="00E74363"/>
    <w:rsid w:val="00E80360"/>
    <w:rsid w:val="00E8617F"/>
    <w:rsid w:val="00E9122E"/>
    <w:rsid w:val="00E940C6"/>
    <w:rsid w:val="00E94A2C"/>
    <w:rsid w:val="00E95566"/>
    <w:rsid w:val="00E960F1"/>
    <w:rsid w:val="00EA0410"/>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5C11"/>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2.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3</Pages>
  <Words>791</Words>
  <Characters>4513</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6</cp:revision>
  <dcterms:created xsi:type="dcterms:W3CDTF">2022-04-20T19:41:00Z</dcterms:created>
  <dcterms:modified xsi:type="dcterms:W3CDTF">2022-06-2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